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E7A" w:rsidRPr="00375EA8" w:rsidRDefault="00375EA8" w:rsidP="00CE06AC">
      <w:pPr>
        <w:spacing w:after="300" w:line="240" w:lineRule="auto"/>
        <w:jc w:val="center"/>
        <w:rPr>
          <w:rFonts w:ascii="Times New Roman" w:eastAsia="Times New Roman" w:hAnsi="Times New Roman"/>
          <w:i/>
          <w:snapToGrid w:val="0"/>
          <w:sz w:val="24"/>
          <w:szCs w:val="24"/>
          <w:lang w:val="sr-Cyrl-RS"/>
        </w:rPr>
      </w:pPr>
      <w:r>
        <w:rPr>
          <w:rFonts w:ascii="Times New Roman" w:eastAsia="Times New Roman" w:hAnsi="Times New Roman"/>
          <w:i/>
          <w:snapToGrid w:val="0"/>
          <w:sz w:val="24"/>
          <w:szCs w:val="24"/>
          <w:lang w:val="sr-Latn-RS"/>
        </w:rPr>
        <w:t>Prilog</w:t>
      </w:r>
      <w:r w:rsidR="00D80938" w:rsidRPr="00CE06AC">
        <w:rPr>
          <w:rFonts w:ascii="Times New Roman" w:eastAsia="Times New Roman" w:hAnsi="Times New Roman"/>
          <w:i/>
          <w:snapToGrid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/>
          <w:snapToGrid w:val="0"/>
          <w:sz w:val="24"/>
          <w:szCs w:val="24"/>
          <w:lang w:val="sr-Cyrl-RS"/>
        </w:rPr>
        <w:t>1</w:t>
      </w:r>
    </w:p>
    <w:p w:rsidR="008B2937" w:rsidRPr="00CD6D64" w:rsidRDefault="008B2937" w:rsidP="008B2937">
      <w:pPr>
        <w:spacing w:after="0" w:line="240" w:lineRule="auto"/>
        <w:jc w:val="right"/>
        <w:rPr>
          <w:rFonts w:ascii="Times New Roman" w:eastAsia="Times New Roman" w:hAnsi="Times New Roman"/>
          <w:b/>
          <w:i/>
          <w:snapToGrid w:val="0"/>
          <w:sz w:val="24"/>
          <w:szCs w:val="24"/>
          <w:lang w:val="sr-Latn-RS"/>
        </w:rPr>
      </w:pPr>
    </w:p>
    <w:tbl>
      <w:tblPr>
        <w:tblW w:w="4982" w:type="pc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0"/>
        <w:gridCol w:w="4893"/>
        <w:gridCol w:w="10"/>
        <w:gridCol w:w="4903"/>
      </w:tblGrid>
      <w:tr w:rsidR="005844AB" w:rsidRPr="009B249A" w:rsidTr="005844AB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bottom"/>
          </w:tcPr>
          <w:p w:rsidR="005844AB" w:rsidRPr="00380705" w:rsidRDefault="00380705" w:rsidP="005673CE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lang w:val="sr-Latn-RS"/>
              </w:rPr>
            </w:pP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Zahtjev za 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DONOŠENJE ODLUKE O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obavezujuć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OJ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informacij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I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o svrstavanju robe u carinsku tarifu </w:t>
            </w:r>
            <w:r w:rsidR="005844AB"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(</w:t>
            </w:r>
            <w:r w:rsidR="005844AB" w:rsidRPr="00CE06AC">
              <w:rPr>
                <w:rFonts w:ascii="Times New Roman" w:eastAsia="Times New Roman" w:hAnsi="Times New Roman"/>
                <w:b/>
                <w:snapToGrid w:val="0"/>
              </w:rPr>
              <w:t>О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lang w:val="sr-Latn-RS"/>
              </w:rPr>
              <w:t>TI</w:t>
            </w:r>
            <w:r w:rsidR="005844AB" w:rsidRPr="00380705">
              <w:rPr>
                <w:rFonts w:ascii="Times New Roman" w:eastAsia="Times New Roman" w:hAnsi="Times New Roman"/>
                <w:b/>
                <w:snapToGrid w:val="0"/>
                <w:lang w:val="sr-Latn-RS"/>
              </w:rPr>
              <w:t>)</w:t>
            </w:r>
          </w:p>
        </w:tc>
      </w:tr>
      <w:tr w:rsidR="00D658C9" w:rsidRPr="008B2937" w:rsidTr="00DE6C90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F41E7A" w:rsidRPr="00380705" w:rsidRDefault="00F41E7A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1.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>Podnosilac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>zahtjeva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 (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)</w:t>
            </w:r>
            <w:r w:rsidR="00DE6FBD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:</w:t>
            </w:r>
          </w:p>
          <w:p w:rsidR="00DC1E94" w:rsidRPr="00380705" w:rsidRDefault="00DC1E94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DC1E94" w:rsidRPr="00380705" w:rsidRDefault="00DC1E94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DC1E94" w:rsidRPr="00380705" w:rsidRDefault="00DC1E94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07520F" w:rsidRPr="00380705" w:rsidRDefault="0007520F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F41E7A" w:rsidRPr="00380705" w:rsidRDefault="00380705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:rsidR="00732812" w:rsidRPr="00380705" w:rsidRDefault="00380705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PIB</w:t>
            </w:r>
            <w:r w:rsidR="00732812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:rsidR="00F41E7A" w:rsidRPr="000439A0" w:rsidRDefault="000439A0" w:rsidP="00380705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  <w:t>JMBG</w:t>
            </w:r>
            <w:r w:rsidR="00BE3FA4"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  <w:t xml:space="preserve"> </w:t>
            </w:r>
            <w:r w:rsidR="00BE3FA4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(</w:t>
            </w:r>
            <w:r w:rsidR="00BE3FA4" w:rsidRPr="00001824">
              <w:rPr>
                <w:rFonts w:ascii="Times New Roman" w:eastAsia="Times New Roman" w:hAnsi="Times New Roman"/>
                <w:i/>
                <w:sz w:val="20"/>
                <w:szCs w:val="24"/>
                <w:lang w:val="sr-Latn-RS"/>
              </w:rPr>
              <w:t>opciono za fizička lica</w:t>
            </w:r>
            <w:r w:rsidR="00BE3FA4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)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  <w:t>:</w:t>
            </w:r>
          </w:p>
        </w:tc>
        <w:tc>
          <w:tcPr>
            <w:tcW w:w="2500" w:type="pct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A3795" w:rsidRPr="00380705" w:rsidRDefault="00380705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Za službenu upotrebu</w:t>
            </w:r>
            <w:r w:rsidR="00DC1E94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</w:t>
            </w:r>
          </w:p>
          <w:p w:rsidR="00F41E7A" w:rsidRPr="00380705" w:rsidRDefault="00F34B44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(</w:t>
            </w:r>
            <w:r w:rsidR="00CD6D64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broj</w:t>
            </w:r>
            <w:r w:rsidR="008B7184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zahtjeva</w:t>
            </w:r>
            <w:r w:rsidR="00CD6D64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i dat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um prijema zahtjeva</w:t>
            </w:r>
            <w:r w:rsidR="00DC1E94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)</w:t>
            </w:r>
            <w:r w:rsidR="00D536F0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:</w:t>
            </w:r>
          </w:p>
          <w:p w:rsidR="004C6C69" w:rsidRPr="00380705" w:rsidRDefault="004C6C69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BA3795" w:rsidRPr="00380705" w:rsidRDefault="00BA3795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8D7B56" w:rsidRPr="00380705" w:rsidRDefault="008D7B56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4C6C69" w:rsidRPr="00380705" w:rsidRDefault="004C6C69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:rsidR="00F41E7A" w:rsidRPr="00380705" w:rsidRDefault="00380705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Datum izdavanja</w:t>
            </w:r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  <w:r w:rsidR="00DF6671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</w:p>
          <w:p w:rsidR="00F41E7A" w:rsidRPr="00380705" w:rsidRDefault="00380705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godina</w:t>
            </w:r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20" type="#_x0000_t75" style="width:11.8pt;height:12.9pt" o:ole="">
                  <v:imagedata r:id="rId6" o:title=""/>
                </v:shape>
                <w:control r:id="rId7" w:name="TextBox24" w:shapeid="_x0000_i112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22" type="#_x0000_t75" style="width:11.8pt;height:12.9pt" o:ole="">
                  <v:imagedata r:id="rId6" o:title=""/>
                </v:shape>
                <w:control r:id="rId8" w:name="TextBox244" w:shapeid="_x0000_i112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24" type="#_x0000_t75" style="width:11.8pt;height:12.9pt" o:ole="">
                  <v:imagedata r:id="rId6" o:title=""/>
                </v:shape>
                <w:control r:id="rId9" w:name="TextBox245" w:shapeid="_x0000_i112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26" type="#_x0000_t75" style="width:11.8pt;height:12.9pt" o:ole="">
                  <v:imagedata r:id="rId6" o:title=""/>
                </v:shape>
                <w:control r:id="rId10" w:name="TextBox246" w:shapeid="_x0000_i1126"/>
              </w:object>
            </w:r>
            <w:r w:rsidR="00F35828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mjesec</w:t>
            </w:r>
            <w:r w:rsidR="00F35828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28" type="#_x0000_t75" style="width:11.8pt;height:12.9pt" o:ole="">
                  <v:imagedata r:id="rId6" o:title=""/>
                </v:shape>
                <w:control r:id="rId11" w:name="TextBox247" w:shapeid="_x0000_i112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30" type="#_x0000_t75" style="width:11.8pt;height:12.9pt" o:ole="">
                  <v:imagedata r:id="rId6" o:title=""/>
                </v:shape>
                <w:control r:id="rId12" w:name="TextBox248" w:shapeid="_x0000_i1130"/>
              </w:object>
            </w:r>
            <w:r w:rsidR="00690D40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dan</w:t>
            </w:r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32" type="#_x0000_t75" style="width:11.8pt;height:12.9pt" o:ole="">
                  <v:imagedata r:id="rId6" o:title=""/>
                </v:shape>
                <w:control r:id="rId13" w:name="TextBox249" w:shapeid="_x0000_i113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34" type="#_x0000_t75" style="width:11.8pt;height:12.9pt" o:ole="">
                  <v:imagedata r:id="rId6" o:title=""/>
                </v:shape>
                <w:control r:id="rId14" w:name="TextBox2410" w:shapeid="_x0000_i1134"/>
              </w:object>
            </w:r>
          </w:p>
          <w:p w:rsidR="00F41E7A" w:rsidRPr="00380705" w:rsidRDefault="00380705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Svi uzorci vraćeni</w:t>
            </w:r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: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845314" w:rsidRPr="00380705">
              <w:rPr>
                <w:rFonts w:ascii="Times New Roman" w:eastAsia="Times New Roman" w:hAnsi="Times New Roman"/>
                <w:sz w:val="32"/>
                <w:szCs w:val="32"/>
                <w:lang w:val="sr-Latn-RS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</w:p>
        </w:tc>
      </w:tr>
      <w:tr w:rsidR="00D658C9" w:rsidRPr="00CE06AC" w:rsidTr="0007520F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F41E7A" w:rsidRPr="00380705" w:rsidRDefault="00F41E7A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2.</w:t>
            </w:r>
            <w:r w:rsidR="008D7B56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 </w:t>
            </w:r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Lice na </w:t>
            </w:r>
            <w:proofErr w:type="spellStart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koje</w:t>
            </w:r>
            <w:proofErr w:type="spellEnd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se </w:t>
            </w:r>
            <w:proofErr w:type="spellStart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zahtjev</w:t>
            </w:r>
            <w:proofErr w:type="spellEnd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dnosi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 (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proofErr w:type="gramStart"/>
            <w:r w:rsidR="00380705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):</w:t>
            </w:r>
            <w:proofErr w:type="gramEnd"/>
          </w:p>
          <w:p w:rsidR="00F41E7A" w:rsidRPr="00CE06AC" w:rsidRDefault="00F41E7A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>(</w:t>
            </w:r>
            <w:proofErr w:type="spellStart"/>
            <w:r w:rsidR="00380705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povjerljivo</w:t>
            </w:r>
            <w:proofErr w:type="spellEnd"/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>)</w:t>
            </w:r>
          </w:p>
          <w:p w:rsidR="004C6C69" w:rsidRPr="00CE06AC" w:rsidRDefault="004C6C69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</w:rPr>
            </w:pPr>
          </w:p>
          <w:p w:rsidR="008D7B56" w:rsidRPr="00CE06AC" w:rsidRDefault="008D7B56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</w:rPr>
            </w:pPr>
          </w:p>
          <w:p w:rsidR="004C6C69" w:rsidRPr="00CE06AC" w:rsidRDefault="004C6C69" w:rsidP="00CE06AC">
            <w:pPr>
              <w:spacing w:before="100" w:after="8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</w:rPr>
            </w:pPr>
          </w:p>
          <w:p w:rsidR="00380705" w:rsidRPr="00380705" w:rsidRDefault="00380705" w:rsidP="00380705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:rsidR="00F41E7A" w:rsidRPr="00CE06AC" w:rsidRDefault="00380705" w:rsidP="00380705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PIB</w:t>
            </w:r>
            <w:r w:rsidR="00817DA9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651C28" w:rsidRPr="00CE06AC" w:rsidRDefault="000439A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  <w:t>JMBG</w:t>
            </w:r>
            <w:r w:rsidR="00BE3FA4"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  <w:t xml:space="preserve"> </w:t>
            </w:r>
            <w:r w:rsidR="00BE3FA4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(</w:t>
            </w:r>
            <w:r w:rsidR="00BE3FA4" w:rsidRPr="00001824">
              <w:rPr>
                <w:rFonts w:ascii="Times New Roman" w:eastAsia="Times New Roman" w:hAnsi="Times New Roman"/>
                <w:i/>
                <w:sz w:val="20"/>
                <w:szCs w:val="24"/>
                <w:lang w:val="sr-Latn-RS"/>
              </w:rPr>
              <w:t>opciono za fizička lica</w:t>
            </w:r>
            <w:r w:rsidR="00BE3FA4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):</w:t>
            </w:r>
          </w:p>
        </w:tc>
        <w:tc>
          <w:tcPr>
            <w:tcW w:w="2500" w:type="pct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F41E7A" w:rsidRPr="00CE06AC" w:rsidRDefault="00E5070E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pšte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napomen</w:t>
            </w: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e</w:t>
            </w:r>
            <w:proofErr w:type="spellEnd"/>
          </w:p>
          <w:p w:rsidR="00F41E7A" w:rsidRPr="00CE06AC" w:rsidRDefault="00380705" w:rsidP="00AC7CD5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tpis</w:t>
            </w:r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om</w:t>
            </w:r>
            <w:proofErr w:type="spellEnd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vog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nosilac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rihvat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dgovornost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tačnost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tpunost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atak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navedenih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vom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brascu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vim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dodatnim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listovim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koj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su</w:t>
            </w:r>
            <w:proofErr w:type="spellEnd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uz</w:t>
            </w:r>
            <w:proofErr w:type="spellEnd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njega</w:t>
            </w:r>
            <w:proofErr w:type="spellEnd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podnijeti</w:t>
            </w:r>
            <w:proofErr w:type="spellEnd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.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nosilac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rihvat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da se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v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nformaci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v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fotografi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kic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kataloz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drug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mogu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čuvat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baz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ataka</w:t>
            </w:r>
            <w:proofErr w:type="spellEnd"/>
            <w:r w:rsidR="006E27E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E27E3">
              <w:rPr>
                <w:rFonts w:ascii="Times New Roman" w:eastAsia="Times New Roman" w:hAnsi="Times New Roman"/>
                <w:sz w:val="20"/>
                <w:szCs w:val="24"/>
              </w:rPr>
              <w:t>Uprave</w:t>
            </w:r>
            <w:proofErr w:type="spellEnd"/>
            <w:r w:rsidR="006E27E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5E4795">
              <w:rPr>
                <w:rFonts w:ascii="Times New Roman" w:eastAsia="Times New Roman" w:hAnsi="Times New Roman"/>
                <w:sz w:val="20"/>
                <w:szCs w:val="24"/>
              </w:rPr>
              <w:t xml:space="preserve">carina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da se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ac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uključujuć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v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fotografi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kic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kataloge</w:t>
            </w:r>
            <w:proofErr w:type="spellEnd"/>
            <w:r w:rsidR="00641517"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641517">
              <w:rPr>
                <w:rFonts w:ascii="Times New Roman" w:eastAsia="Times New Roman" w:hAnsi="Times New Roman"/>
                <w:sz w:val="20"/>
                <w:szCs w:val="24"/>
              </w:rPr>
              <w:t>drug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koj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u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n</w:t>
            </w:r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i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t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uz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l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ko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Uprava</w:t>
            </w:r>
            <w:bookmarkStart w:id="0" w:name="_GoBack"/>
            <w:bookmarkEnd w:id="0"/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carina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dobil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(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l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mož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da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dobi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), a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koj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nisu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značen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ka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v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rljiv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rubrikam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2.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9.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 w:rsidR="00CD38E8"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eva</w:t>
            </w:r>
            <w:proofErr w:type="spellEnd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mogu</w:t>
            </w:r>
            <w:proofErr w:type="spellEnd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javno</w:t>
            </w:r>
            <w:proofErr w:type="spellEnd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objaviti</w:t>
            </w:r>
            <w:proofErr w:type="spellEnd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na</w:t>
            </w:r>
            <w:proofErr w:type="spellEnd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8B7184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nternetu</w:t>
            </w:r>
            <w:proofErr w:type="spellEnd"/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.</w:t>
            </w:r>
          </w:p>
        </w:tc>
      </w:tr>
      <w:tr w:rsidR="00DC5450" w:rsidRPr="00CE06AC" w:rsidTr="0007520F">
        <w:trPr>
          <w:trHeight w:val="2431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DC5450" w:rsidRPr="00CE06AC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3.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stupnik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li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redstavnik</w:t>
            </w:r>
            <w:proofErr w:type="spellEnd"/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(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)</w:t>
            </w:r>
            <w:r w:rsidR="00DE6FBD"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:</w:t>
            </w:r>
          </w:p>
          <w:p w:rsidR="00DC5450" w:rsidRPr="00CE06AC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  <w:p w:rsidR="00DC5450" w:rsidRPr="00CE06AC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  <w:p w:rsidR="00DC5450" w:rsidRPr="00CE06AC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  <w:p w:rsidR="00380705" w:rsidRPr="00380705" w:rsidRDefault="00380705" w:rsidP="00380705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:rsidR="00945256" w:rsidRPr="00380705" w:rsidRDefault="00380705" w:rsidP="00380705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PIB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</w:tc>
        <w:tc>
          <w:tcPr>
            <w:tcW w:w="2500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DC5450" w:rsidRPr="00CE06AC" w:rsidRDefault="00DC5450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4.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onovno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zdavanje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OTI</w:t>
            </w:r>
          </w:p>
          <w:p w:rsidR="00DC5450" w:rsidRPr="00CE06AC" w:rsidRDefault="00380705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dnosit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novn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zdavanj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OTI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popunite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vu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rubriku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.</w:t>
            </w:r>
          </w:p>
          <w:p w:rsidR="00DC5450" w:rsidRPr="00CE06AC" w:rsidRDefault="00380705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/>
                <w:sz w:val="20"/>
                <w:szCs w:val="24"/>
              </w:rPr>
              <w:t>R</w:t>
            </w:r>
            <w:r w:rsidR="000266F8">
              <w:rPr>
                <w:rFonts w:ascii="Times New Roman" w:eastAsia="Times New Roman" w:hAnsi="Times New Roman"/>
                <w:sz w:val="20"/>
                <w:szCs w:val="24"/>
              </w:rPr>
              <w:t>eferentni</w:t>
            </w:r>
            <w:proofErr w:type="spellEnd"/>
            <w:r w:rsidR="000266F8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B908E4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proofErr w:type="gram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OTI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DC5450" w:rsidRPr="00CE06AC" w:rsidRDefault="00380705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ž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od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380705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36" type="#_x0000_t75" style="width:11.8pt;height:12.9pt" o:ole="">
                  <v:imagedata r:id="rId6" o:title=""/>
                </v:shape>
                <w:control r:id="rId15" w:name="TextBox241" w:shapeid="_x0000_i113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38" type="#_x0000_t75" style="width:11.8pt;height:12.9pt" o:ole="">
                  <v:imagedata r:id="rId6" o:title=""/>
                </v:shape>
                <w:control r:id="rId16" w:name="TextBox2441" w:shapeid="_x0000_i113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40" type="#_x0000_t75" style="width:11.8pt;height:12.9pt" o:ole="">
                  <v:imagedata r:id="rId6" o:title=""/>
                </v:shape>
                <w:control r:id="rId17" w:name="TextBox2451" w:shapeid="_x0000_i114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42" type="#_x0000_t75" style="width:11.8pt;height:12.9pt" o:ole="">
                  <v:imagedata r:id="rId6" o:title=""/>
                </v:shape>
                <w:control r:id="rId18" w:name="TextBox2461" w:shapeid="_x0000_i1142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44" type="#_x0000_t75" style="width:11.8pt;height:12.9pt" o:ole="">
                  <v:imagedata r:id="rId6" o:title=""/>
                </v:shape>
                <w:control r:id="rId19" w:name="TextBox2471" w:shapeid="_x0000_i114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46" type="#_x0000_t75" style="width:11.8pt;height:12.9pt" o:ole="">
                  <v:imagedata r:id="rId6" o:title=""/>
                </v:shape>
                <w:control r:id="rId20" w:name="TextBox2481" w:shapeid="_x0000_i1146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48" type="#_x0000_t75" style="width:11.8pt;height:12.9pt" o:ole="">
                  <v:imagedata r:id="rId6" o:title=""/>
                </v:shape>
                <w:control r:id="rId21" w:name="TextBox2491" w:shapeid="_x0000_i114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50" type="#_x0000_t75" style="width:11.8pt;height:12.9pt" o:ole="">
                  <v:imagedata r:id="rId6" o:title=""/>
                </v:shape>
                <w:control r:id="rId22" w:name="TextBox24101" w:shapeid="_x0000_i1150"/>
              </w:object>
            </w:r>
          </w:p>
          <w:p w:rsidR="00945256" w:rsidRPr="00CE06AC" w:rsidRDefault="00380705" w:rsidP="00CE06AC">
            <w:pPr>
              <w:tabs>
                <w:tab w:val="right" w:leader="dot" w:pos="4377"/>
              </w:tabs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945256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</w:tr>
      <w:tr w:rsidR="00DC5450" w:rsidRPr="00CE06AC" w:rsidTr="0007520F">
        <w:trPr>
          <w:trHeight w:val="1439"/>
        </w:trPr>
        <w:tc>
          <w:tcPr>
            <w:tcW w:w="2500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C5450" w:rsidRPr="00E01550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fr-FR"/>
              </w:rPr>
            </w:pPr>
            <w:r w:rsidRPr="00E0155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5. </w:t>
            </w:r>
            <w:proofErr w:type="spellStart"/>
            <w:r w:rsidR="00CD6D64" w:rsidRPr="00E0155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Carinska</w:t>
            </w:r>
            <w:proofErr w:type="spellEnd"/>
            <w:r w:rsidR="00CD6D64" w:rsidRPr="00E0155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nomenklatura</w:t>
            </w:r>
            <w:r w:rsidRPr="00E0155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</w:p>
          <w:p w:rsidR="00DC5450" w:rsidRPr="00E01550" w:rsidRDefault="00380705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Molimo</w:t>
            </w:r>
            <w:proofErr w:type="spellEnd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vedite</w:t>
            </w:r>
            <w:proofErr w:type="spellEnd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u </w:t>
            </w: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oju</w:t>
            </w:r>
            <w:proofErr w:type="spellEnd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omenklaturu</w:t>
            </w:r>
            <w:proofErr w:type="spellEnd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se roba </w:t>
            </w:r>
            <w:proofErr w:type="spellStart"/>
            <w:proofErr w:type="gramStart"/>
            <w:r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svrstava</w:t>
            </w:r>
            <w:proofErr w:type="spellEnd"/>
            <w:r w:rsidR="00DC5450" w:rsidRPr="00E0155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  <w:proofErr w:type="gramEnd"/>
          </w:p>
          <w:p w:rsidR="00DC5450" w:rsidRPr="00CE06AC" w:rsidRDefault="00DC10E0" w:rsidP="00CE06AC">
            <w:pPr>
              <w:tabs>
                <w:tab w:val="left" w:pos="490"/>
              </w:tabs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bookmarkStart w:id="1" w:name="Check1"/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bookmarkEnd w:id="1"/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Harmonizovani</w:t>
            </w:r>
            <w:proofErr w:type="spellEnd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sistem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(</w:t>
            </w:r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HS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) </w:t>
            </w:r>
          </w:p>
          <w:p w:rsidR="00DC5450" w:rsidRPr="00CE06AC" w:rsidRDefault="00DC10E0" w:rsidP="00CE06AC">
            <w:pPr>
              <w:tabs>
                <w:tab w:val="left" w:pos="490"/>
              </w:tabs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Carinska</w:t>
            </w:r>
            <w:proofErr w:type="spellEnd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tarifa</w:t>
            </w:r>
            <w:proofErr w:type="spellEnd"/>
          </w:p>
          <w:p w:rsidR="00DC5450" w:rsidRPr="00CE06AC" w:rsidRDefault="00DC10E0" w:rsidP="000D54CA">
            <w:pPr>
              <w:tabs>
                <w:tab w:val="left" w:pos="483"/>
              </w:tabs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drugo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(</w:t>
            </w:r>
            <w:proofErr w:type="spell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navesti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): ..............................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DC5450" w:rsidRPr="00CE06AC" w:rsidRDefault="00DC5450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6.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Vrsta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osla</w:t>
            </w:r>
            <w:proofErr w:type="spellEnd"/>
          </w:p>
          <w:p w:rsidR="00DC5450" w:rsidRPr="00CE06AC" w:rsidRDefault="00380705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Da li se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vaj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zaht</w:t>
            </w:r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v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odnos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n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stvarno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nam</w:t>
            </w:r>
            <w:r w:rsidR="00AB13C7"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eravan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uvoz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li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sz w:val="20"/>
                <w:szCs w:val="24"/>
              </w:rPr>
              <w:t>izvoz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?</w:t>
            </w:r>
          </w:p>
          <w:p w:rsidR="00DC5450" w:rsidRPr="00CE06AC" w:rsidRDefault="00380705" w:rsidP="00380705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C056E2" w:rsidRPr="00CE06AC">
              <w:rPr>
                <w:rFonts w:ascii="Times New Roman" w:eastAsia="Times New Roman" w:hAnsi="Times New Roman"/>
                <w:sz w:val="32"/>
                <w:szCs w:val="32"/>
              </w:rPr>
              <w:tab/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ne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DC5450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</w:p>
        </w:tc>
      </w:tr>
      <w:tr w:rsidR="00DC5450" w:rsidRPr="00CE06AC" w:rsidTr="0007520F">
        <w:trPr>
          <w:trHeight w:val="1385"/>
        </w:trPr>
        <w:tc>
          <w:tcPr>
            <w:tcW w:w="2500" w:type="pct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C5450" w:rsidRPr="00CE06AC" w:rsidRDefault="00DC5450" w:rsidP="00CE06AC">
            <w:pPr>
              <w:spacing w:before="100" w:after="8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:rsidR="00DC5450" w:rsidRPr="00CE06AC" w:rsidRDefault="00DC5450" w:rsidP="00CE06AC">
            <w:pPr>
              <w:spacing w:before="100" w:after="8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7.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redlog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svrstavanje</w:t>
            </w:r>
            <w:proofErr w:type="spellEnd"/>
          </w:p>
          <w:p w:rsidR="00DC5450" w:rsidRPr="00CE06AC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16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navedite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gd</w:t>
            </w:r>
            <w:r w:rsidR="00CD38E8">
              <w:rPr>
                <w:rFonts w:ascii="Times New Roman" w:eastAsia="Times New Roman" w:hAnsi="Times New Roman"/>
                <w:sz w:val="20"/>
                <w:szCs w:val="24"/>
              </w:rPr>
              <w:t>j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e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se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prem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šem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išljenju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rob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svrstava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.</w:t>
            </w:r>
            <w:r w:rsidR="00DC5450" w:rsidRPr="00CE06AC">
              <w:rPr>
                <w:rFonts w:ascii="Times New Roman" w:eastAsia="Times New Roman" w:hAnsi="Times New Roman"/>
                <w:snapToGrid w:val="0"/>
                <w:sz w:val="16"/>
                <w:szCs w:val="24"/>
              </w:rPr>
              <w:t xml:space="preserve"> </w:t>
            </w:r>
          </w:p>
          <w:p w:rsidR="00DC5450" w:rsidRPr="00CE06AC" w:rsidRDefault="000D54CA" w:rsidP="00CE06AC">
            <w:pPr>
              <w:tabs>
                <w:tab w:val="right" w:leader="dot" w:pos="4377"/>
              </w:tabs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</w:tr>
      <w:tr w:rsidR="00DC5450" w:rsidRPr="00CE06AC" w:rsidTr="00EC59C6">
        <w:trPr>
          <w:gridBefore w:val="1"/>
          <w:wBefore w:w="10" w:type="pct"/>
          <w:trHeight w:val="4741"/>
        </w:trPr>
        <w:tc>
          <w:tcPr>
            <w:tcW w:w="499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C5450" w:rsidRPr="00CE06AC" w:rsidRDefault="00DC5450" w:rsidP="00CE06AC">
            <w:pPr>
              <w:spacing w:before="60" w:after="6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lastRenderedPageBreak/>
              <w:t xml:space="preserve">8.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pis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robe</w:t>
            </w:r>
          </w:p>
          <w:p w:rsidR="00DC5450" w:rsidRPr="00CE06AC" w:rsidRDefault="000D54CA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Navedi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treb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tač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sastav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robe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korišćen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metod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analiz</w:t>
            </w:r>
            <w:r w:rsidR="008D4A8C">
              <w:rPr>
                <w:rFonts w:ascii="Times New Roman" w:eastAsia="Times New Roman" w:hAnsi="Times New Roman"/>
                <w:sz w:val="20"/>
                <w:szCs w:val="24"/>
              </w:rPr>
              <w:t>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vrst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roizvodnog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stupk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obrad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vr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i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ednost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uključujuć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vr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i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ednost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komponent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upotreb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robe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uobičajen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trgovačk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naziv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treb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akovanj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z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maloprodaj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slučaj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E01550">
              <w:rPr>
                <w:rFonts w:ascii="Times New Roman" w:eastAsia="Times New Roman" w:hAnsi="Times New Roman"/>
                <w:sz w:val="20"/>
                <w:szCs w:val="24"/>
              </w:rPr>
              <w:t>set</w:t>
            </w:r>
            <w:r w:rsidR="008D4A8C">
              <w:rPr>
                <w:rFonts w:ascii="Times New Roman" w:eastAsia="Times New Roman" w:hAnsi="Times New Roman"/>
                <w:sz w:val="20"/>
                <w:szCs w:val="24"/>
              </w:rPr>
              <w:t>ov</w:t>
            </w:r>
            <w:r w:rsidR="00E01550">
              <w:rPr>
                <w:rFonts w:ascii="Times New Roman" w:eastAsia="Times New Roman" w:hAnsi="Times New Roman"/>
                <w:sz w:val="20"/>
                <w:szCs w:val="24"/>
              </w:rPr>
              <w:t>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(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otrebn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viš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prostor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upotr</w:t>
            </w:r>
            <w:r w:rsidR="00AE194C">
              <w:rPr>
                <w:rFonts w:ascii="Times New Roman" w:eastAsia="Times New Roman" w:hAnsi="Times New Roman"/>
                <w:sz w:val="20"/>
                <w:szCs w:val="24"/>
              </w:rPr>
              <w:t>i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ebi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776A4C">
              <w:rPr>
                <w:rFonts w:ascii="Times New Roman" w:eastAsia="Times New Roman" w:hAnsi="Times New Roman"/>
                <w:sz w:val="20"/>
                <w:szCs w:val="24"/>
              </w:rPr>
              <w:t>dodatn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list</w:t>
            </w:r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>).</w:t>
            </w:r>
          </w:p>
          <w:p w:rsidR="007D2844" w:rsidRPr="00CE06AC" w:rsidRDefault="007D2844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z w:val="20"/>
                <w:szCs w:val="24"/>
              </w:rPr>
            </w:pPr>
          </w:p>
          <w:p w:rsidR="007D2844" w:rsidRPr="00CE06AC" w:rsidRDefault="007D2844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</w:p>
        </w:tc>
      </w:tr>
      <w:tr w:rsidR="00DC5450" w:rsidRPr="00CE06AC" w:rsidTr="00EC59C6">
        <w:trPr>
          <w:gridBefore w:val="1"/>
          <w:wBefore w:w="10" w:type="pct"/>
          <w:trHeight w:val="2287"/>
        </w:trPr>
        <w:tc>
          <w:tcPr>
            <w:tcW w:w="4990" w:type="pct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C5450" w:rsidRPr="00CE06AC" w:rsidRDefault="00DC5450" w:rsidP="00CE06AC">
            <w:pPr>
              <w:tabs>
                <w:tab w:val="right" w:pos="9478"/>
              </w:tabs>
              <w:spacing w:before="60" w:after="6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9.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Trgovački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naziv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01824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</w:t>
            </w:r>
            <w:proofErr w:type="spellEnd"/>
            <w:r w:rsidR="00001824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dodatne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nformacije</w:t>
            </w:r>
            <w:proofErr w:type="spellEnd"/>
            <w:r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</w:rPr>
              <w:t xml:space="preserve"> (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  <w:vertAlign w:val="superscript"/>
              </w:rPr>
              <w:t>*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</w:rPr>
              <w:t>)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</w:rPr>
              <w:tab/>
            </w:r>
            <w:r w:rsidR="00AF5310"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</w:rPr>
              <w:t>(</w:t>
            </w:r>
            <w:proofErr w:type="spellStart"/>
            <w:r w:rsidR="00001824" w:rsidRPr="00D7452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>povjerljivo</w:t>
            </w:r>
            <w:proofErr w:type="spellEnd"/>
            <w:r w:rsidRPr="00CE06AC">
              <w:rPr>
                <w:rFonts w:ascii="Times New Roman" w:eastAsia="Times New Roman" w:hAnsi="Times New Roman"/>
                <w:sz w:val="20"/>
                <w:szCs w:val="24"/>
                <w:shd w:val="clear" w:color="auto" w:fill="FFFFFF"/>
              </w:rPr>
              <w:t>)</w:t>
            </w:r>
          </w:p>
          <w:p w:rsidR="00DC5450" w:rsidRPr="00CE06AC" w:rsidRDefault="00DC5450" w:rsidP="00CE06AC">
            <w:pPr>
              <w:spacing w:before="60" w:after="60" w:line="240" w:lineRule="auto"/>
              <w:jc w:val="right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</w:p>
        </w:tc>
      </w:tr>
      <w:tr w:rsidR="00DC5450" w:rsidRPr="009B249A" w:rsidTr="0007520F">
        <w:trPr>
          <w:gridBefore w:val="1"/>
          <w:wBefore w:w="10" w:type="pct"/>
          <w:trHeight w:val="4393"/>
        </w:trPr>
        <w:tc>
          <w:tcPr>
            <w:tcW w:w="499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C5450" w:rsidRPr="00CE06AC" w:rsidRDefault="00DC5450" w:rsidP="00CE06AC">
            <w:pPr>
              <w:spacing w:before="60" w:after="6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10.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Uzorci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td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.</w:t>
            </w:r>
          </w:p>
          <w:p w:rsidR="00DC5450" w:rsidRPr="00CE06AC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čite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nešt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d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navedenog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priložen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uz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š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zahtjev</w:t>
            </w:r>
            <w:proofErr w:type="spellEnd"/>
            <w:r w:rsidR="00DC5450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. </w:t>
            </w:r>
          </w:p>
          <w:p w:rsidR="00DC5450" w:rsidRPr="00CE06AC" w:rsidRDefault="00DC5450" w:rsidP="00CE06AC">
            <w:pPr>
              <w:spacing w:before="60" w:after="6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</w:p>
          <w:p w:rsidR="00DC5450" w:rsidRPr="000D54CA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proofErr w:type="spellStart"/>
            <w:proofErr w:type="gram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pis</w:t>
            </w:r>
            <w:proofErr w:type="spellEnd"/>
            <w:r w:rsidR="005F61EE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  <w:proofErr w:type="gramEnd"/>
          </w:p>
          <w:p w:rsidR="00DC5450" w:rsidRPr="000D54CA" w:rsidRDefault="00DC10E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statusText w:type="text" w:val="Уколико желите да означите ово поље, изаберите опцију чек"/>
                  <w:checkBox>
                    <w:size w:val="24"/>
                    <w:default w:val="0"/>
                  </w:checkBox>
                </w:ffData>
              </w:fldChar>
            </w:r>
            <w:r w:rsidR="00CE66EE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A62D8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="00AB13C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atalozi</w:t>
            </w:r>
            <w:proofErr w:type="spellEnd"/>
            <w:proofErr w:type="gramEnd"/>
          </w:p>
          <w:p w:rsidR="00DC5450" w:rsidRPr="000D54CA" w:rsidRDefault="00DC10E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CE66EE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A62D8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="000D54CA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fotografije</w:t>
            </w:r>
            <w:proofErr w:type="spellEnd"/>
            <w:proofErr w:type="gramEnd"/>
          </w:p>
          <w:p w:rsidR="00DC5450" w:rsidRPr="000D54CA" w:rsidRDefault="00DC10E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DC5450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A62D8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proofErr w:type="spellStart"/>
            <w:proofErr w:type="gramStart"/>
            <w:r w:rsidR="000D54CA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zorci</w:t>
            </w:r>
            <w:proofErr w:type="spellEnd"/>
            <w:proofErr w:type="gramEnd"/>
          </w:p>
          <w:p w:rsidR="00DC5450" w:rsidRPr="000D54CA" w:rsidRDefault="00DC10E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CE66EE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A62D8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="000D54CA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stalo</w:t>
            </w:r>
            <w:proofErr w:type="spellEnd"/>
            <w:proofErr w:type="gramEnd"/>
          </w:p>
          <w:p w:rsidR="00DC5450" w:rsidRPr="000D54CA" w:rsidRDefault="00DC545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</w:p>
          <w:p w:rsidR="00DC5450" w:rsidRPr="000D54CA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Da li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želi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da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am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se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zorc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rate</w:t>
            </w:r>
            <w:proofErr w:type="spellEnd"/>
            <w:r w:rsidR="00DC5450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?</w:t>
            </w:r>
            <w:proofErr w:type="gramEnd"/>
          </w:p>
          <w:p w:rsidR="00945256" w:rsidRPr="000D54CA" w:rsidRDefault="000D54CA" w:rsidP="00CE06AC">
            <w:pPr>
              <w:tabs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da</w:t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945256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ab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e</w:t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</w:p>
          <w:p w:rsidR="00DC5450" w:rsidRPr="000D54CA" w:rsidRDefault="00DC5450" w:rsidP="00CE06AC">
            <w:pPr>
              <w:tabs>
                <w:tab w:val="left" w:pos="2268"/>
              </w:tabs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</w:p>
          <w:p w:rsidR="00DC5450" w:rsidRPr="000D54CA" w:rsidRDefault="000D54CA" w:rsidP="00CE06AC">
            <w:pPr>
              <w:spacing w:before="60" w:after="6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fr-FR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sebn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troškov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stal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carinsk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rg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oj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roistič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analiz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v</w:t>
            </w:r>
            <w:r w:rsidR="00CD38E8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štaj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</w:t>
            </w:r>
            <w:r w:rsidR="00AB13C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štak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l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raćanj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zorak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mog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ast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na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teret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dnosioc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ht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va</w:t>
            </w:r>
            <w:proofErr w:type="spellEnd"/>
            <w:r w:rsidR="00DC5450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.</w:t>
            </w:r>
          </w:p>
        </w:tc>
      </w:tr>
      <w:tr w:rsidR="00DC5450" w:rsidRPr="008B2937" w:rsidTr="0007520F">
        <w:trPr>
          <w:gridBefore w:val="1"/>
          <w:wBefore w:w="10" w:type="pct"/>
          <w:trHeight w:val="1630"/>
        </w:trPr>
        <w:tc>
          <w:tcPr>
            <w:tcW w:w="4990" w:type="pct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555B1" w:rsidRPr="000D54CA" w:rsidRDefault="00DC5450" w:rsidP="00CE06AC">
            <w:pPr>
              <w:spacing w:before="60" w:after="12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11.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stali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zahtjevi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za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izdavanje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TI</w:t>
            </w: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(</w:t>
            </w: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vertAlign w:val="superscript"/>
                <w:lang w:val="fr-FR"/>
              </w:rPr>
              <w:t>*</w:t>
            </w: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) </w:t>
            </w:r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i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druga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OTI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izdata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licu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na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koje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se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zahtjev</w:t>
            </w:r>
            <w:proofErr w:type="spellEnd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dnosi</w:t>
            </w:r>
            <w:proofErr w:type="spellEnd"/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(</w:t>
            </w: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vertAlign w:val="superscript"/>
                <w:lang w:val="fr-FR"/>
              </w:rPr>
              <w:t>*</w:t>
            </w:r>
            <w:r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)</w:t>
            </w:r>
          </w:p>
          <w:p w:rsidR="000D54CA" w:rsidRDefault="000D54CA" w:rsidP="00CE06AC">
            <w:pPr>
              <w:tabs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Molim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vedi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da li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s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dn</w:t>
            </w:r>
            <w:r w:rsidR="00AB13C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l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ht</w:t>
            </w:r>
            <w:r w:rsidR="00AE194C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v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</w:t>
            </w:r>
            <w:proofErr w:type="spellEnd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davanje</w:t>
            </w:r>
            <w:proofErr w:type="spellEnd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li</w:t>
            </w:r>
            <w:proofErr w:type="spellEnd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am</w:t>
            </w:r>
            <w:proofErr w:type="spellEnd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je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dat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OTI</w:t>
            </w:r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</w:t>
            </w:r>
            <w:proofErr w:type="spellEnd"/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dentičnu</w:t>
            </w:r>
            <w:proofErr w:type="spellEnd"/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l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sličn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obu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</w:p>
          <w:p w:rsidR="004555B1" w:rsidRPr="000D54CA" w:rsidRDefault="000D54CA" w:rsidP="00CE06AC">
            <w:pPr>
              <w:tabs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da</w:t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4555B1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4555B1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ab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e</w:t>
            </w:r>
            <w:r w:rsidR="00945256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4555B1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D571AD"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</w:p>
          <w:p w:rsidR="004555B1" w:rsidRPr="000D54CA" w:rsidRDefault="004555B1" w:rsidP="00CE06AC">
            <w:pPr>
              <w:tabs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</w:p>
          <w:p w:rsidR="004555B1" w:rsidRPr="000D54CA" w:rsidRDefault="000D54CA" w:rsidP="000D54CA">
            <w:pPr>
              <w:tabs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kolik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je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dgovor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tvrd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,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molimo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da 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vede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jedinosti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i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riložit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opije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rim</w:t>
            </w:r>
            <w:r w:rsidR="007D07E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j</w:t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rak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TI</w:t>
            </w:r>
            <w:r w:rsidR="004555B1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</w:p>
        </w:tc>
      </w:tr>
      <w:tr w:rsidR="00F41E7A" w:rsidRPr="00CE06AC" w:rsidTr="001E427D">
        <w:trPr>
          <w:gridBefore w:val="1"/>
          <w:wBefore w:w="10" w:type="pct"/>
          <w:trHeight w:val="2325"/>
        </w:trPr>
        <w:tc>
          <w:tcPr>
            <w:tcW w:w="2495" w:type="pct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A0244" w:rsidRPr="000D54CA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lastRenderedPageBreak/>
              <w:t>Datum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dnošenj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htjeva</w:t>
            </w:r>
            <w:proofErr w:type="spellEnd"/>
            <w:r w:rsidR="001A0244"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  <w:proofErr w:type="gramEnd"/>
          </w:p>
          <w:p w:rsidR="00F35828" w:rsidRPr="00001824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godina</w:t>
            </w:r>
            <w:proofErr w:type="spellEnd"/>
            <w:r w:rsidR="00F35828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52" type="#_x0000_t75" style="width:11.8pt;height:12.9pt" o:ole="">
                  <v:imagedata r:id="rId6" o:title=""/>
                </v:shape>
                <w:control r:id="rId23" w:name="TextBox242" w:shapeid="_x0000_i115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54" type="#_x0000_t75" style="width:11.8pt;height:12.9pt" o:ole="">
                  <v:imagedata r:id="rId6" o:title=""/>
                </v:shape>
                <w:control r:id="rId24" w:name="TextBox2442" w:shapeid="_x0000_i115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56" type="#_x0000_t75" style="width:11.8pt;height:12.9pt" o:ole="">
                  <v:imagedata r:id="rId6" o:title=""/>
                </v:shape>
                <w:control r:id="rId25" w:name="TextBox2452" w:shapeid="_x0000_i115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58" type="#_x0000_t75" style="width:11.8pt;height:12.9pt" o:ole="">
                  <v:imagedata r:id="rId6" o:title=""/>
                </v:shape>
                <w:control r:id="rId26" w:name="TextBox2462" w:shapeid="_x0000_i1158"/>
              </w:object>
            </w:r>
            <w:r w:rsidR="00F35828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mjesec</w:t>
            </w:r>
            <w:proofErr w:type="spellEnd"/>
            <w:r w:rsidR="00F35828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60" type="#_x0000_t75" style="width:11.8pt;height:12.9pt" o:ole="">
                  <v:imagedata r:id="rId6" o:title=""/>
                </v:shape>
                <w:control r:id="rId27" w:name="TextBox2472" w:shapeid="_x0000_i116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62" type="#_x0000_t75" style="width:11.8pt;height:12.9pt" o:ole="">
                  <v:imagedata r:id="rId6" o:title=""/>
                </v:shape>
                <w:control r:id="rId28" w:name="TextBox2482" w:shapeid="_x0000_i1162"/>
              </w:object>
            </w:r>
            <w:r w:rsidR="00F35828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dan</w:t>
            </w:r>
            <w:r w:rsidR="00F35828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64" type="#_x0000_t75" style="width:11.8pt;height:12.9pt" o:ole="">
                  <v:imagedata r:id="rId6" o:title=""/>
                </v:shape>
                <w:control r:id="rId29" w:name="TextBox2492" w:shapeid="_x0000_i116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66" type="#_x0000_t75" style="width:11.8pt;height:12.9pt" o:ole="">
                  <v:imagedata r:id="rId6" o:title=""/>
                </v:shape>
                <w:control r:id="rId30" w:name="TextBox24102" w:shapeid="_x0000_i1166"/>
              </w:object>
            </w:r>
          </w:p>
          <w:p w:rsidR="00F41E7A" w:rsidRPr="00001824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</w:t>
            </w:r>
            <w:r w:rsidR="003A76A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ferentni</w:t>
            </w:r>
            <w:proofErr w:type="spellEnd"/>
            <w:r w:rsidR="00B908E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broj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gram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TI</w:t>
            </w:r>
            <w:r w:rsidR="00F41E7A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  <w:proofErr w:type="gramEnd"/>
          </w:p>
          <w:p w:rsidR="00F41E7A" w:rsidRPr="00001824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Datum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očetka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oka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važenja</w:t>
            </w:r>
            <w:proofErr w:type="spellEnd"/>
            <w:r w:rsidR="00F41E7A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:</w:t>
            </w:r>
            <w:proofErr w:type="gramEnd"/>
          </w:p>
          <w:p w:rsidR="00F35828" w:rsidRPr="00CE06AC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68" type="#_x0000_t75" style="width:11.8pt;height:12.9pt" o:ole="">
                  <v:imagedata r:id="rId6" o:title=""/>
                </v:shape>
                <w:control r:id="rId31" w:name="TextBox243" w:shapeid="_x0000_i116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70" type="#_x0000_t75" style="width:11.8pt;height:12.9pt" o:ole="">
                  <v:imagedata r:id="rId6" o:title=""/>
                </v:shape>
                <w:control r:id="rId32" w:name="TextBox2443" w:shapeid="_x0000_i117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72" type="#_x0000_t75" style="width:11.8pt;height:12.9pt" o:ole="">
                  <v:imagedata r:id="rId6" o:title=""/>
                </v:shape>
                <w:control r:id="rId33" w:name="TextBox2453" w:shapeid="_x0000_i117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74" type="#_x0000_t75" style="width:11.8pt;height:12.9pt" o:ole="">
                  <v:imagedata r:id="rId6" o:title=""/>
                </v:shape>
                <w:control r:id="rId34" w:name="TextBox2463" w:shapeid="_x0000_i1174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76" type="#_x0000_t75" style="width:11.8pt;height:12.9pt" o:ole="">
                  <v:imagedata r:id="rId6" o:title=""/>
                </v:shape>
                <w:control r:id="rId35" w:name="TextBox2473" w:shapeid="_x0000_i117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78" type="#_x0000_t75" style="width:11.8pt;height:12.9pt" o:ole="">
                  <v:imagedata r:id="rId6" o:title=""/>
                </v:shape>
                <w:control r:id="rId36" w:name="TextBox2483" w:shapeid="_x0000_i1178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80" type="#_x0000_t75" style="width:11.8pt;height:12.9pt" o:ole="">
                  <v:imagedata r:id="rId6" o:title=""/>
                </v:shape>
                <w:control r:id="rId37" w:name="TextBox2493" w:shapeid="_x0000_i118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82" type="#_x0000_t75" style="width:11.8pt;height:12.9pt" o:ole="">
                  <v:imagedata r:id="rId6" o:title=""/>
                </v:shape>
                <w:control r:id="rId38" w:name="TextBox24103" w:shapeid="_x0000_i1182"/>
              </w:object>
            </w:r>
          </w:p>
          <w:p w:rsidR="00F41E7A" w:rsidRPr="00CE06AC" w:rsidRDefault="000D54CA" w:rsidP="00CE06AC">
            <w:pPr>
              <w:tabs>
                <w:tab w:val="right" w:leader="dot" w:pos="4377"/>
              </w:tabs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B51E79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  <w:tc>
          <w:tcPr>
            <w:tcW w:w="2495" w:type="pc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A0244" w:rsidRPr="00CE06AC" w:rsidRDefault="005673CE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 w:rsidRPr="00E01550">
              <w:rPr>
                <w:rFonts w:ascii="Times New Roman" w:eastAsia="Times New Roman" w:hAnsi="Times New Roman"/>
                <w:sz w:val="20"/>
                <w:szCs w:val="24"/>
              </w:rPr>
              <w:t xml:space="preserve">Datum </w:t>
            </w: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</w:rPr>
              <w:t>podnošenja</w:t>
            </w:r>
            <w:proofErr w:type="spellEnd"/>
            <w:r w:rsidRPr="00E01550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01550">
              <w:rPr>
                <w:rFonts w:ascii="Times New Roman" w:eastAsia="Times New Roman" w:hAnsi="Times New Roman"/>
                <w:sz w:val="20"/>
                <w:szCs w:val="24"/>
              </w:rPr>
              <w:t>zahtjeva</w:t>
            </w:r>
            <w:proofErr w:type="spellEnd"/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84" type="#_x0000_t75" style="width:11.8pt;height:12.9pt" o:ole="">
                  <v:imagedata r:id="rId6" o:title=""/>
                </v:shape>
                <w:control r:id="rId39" w:name="TextBox2411" w:shapeid="_x0000_i118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86" type="#_x0000_t75" style="width:11.8pt;height:12.9pt" o:ole="">
                  <v:imagedata r:id="rId6" o:title=""/>
                </v:shape>
                <w:control r:id="rId40" w:name="TextBox2444" w:shapeid="_x0000_i118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88" type="#_x0000_t75" style="width:11.8pt;height:12.9pt" o:ole="">
                  <v:imagedata r:id="rId6" o:title=""/>
                </v:shape>
                <w:control r:id="rId41" w:name="TextBox2454" w:shapeid="_x0000_i118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90" type="#_x0000_t75" style="width:11.8pt;height:12.9pt" o:ole="">
                  <v:imagedata r:id="rId6" o:title=""/>
                </v:shape>
                <w:control r:id="rId42" w:name="TextBox2464" w:shapeid="_x0000_i1190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92" type="#_x0000_t75" style="width:11.8pt;height:12.9pt" o:ole="">
                  <v:imagedata r:id="rId6" o:title=""/>
                </v:shape>
                <w:control r:id="rId43" w:name="TextBox2474" w:shapeid="_x0000_i119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94" type="#_x0000_t75" style="width:11.8pt;height:12.9pt" o:ole="">
                  <v:imagedata r:id="rId6" o:title=""/>
                </v:shape>
                <w:control r:id="rId44" w:name="TextBox2484" w:shapeid="_x0000_i1194"/>
              </w:object>
            </w:r>
            <w:r w:rsidR="007D07E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7D07E7"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96" type="#_x0000_t75" style="width:11.8pt;height:12.9pt" o:ole="">
                  <v:imagedata r:id="rId6" o:title=""/>
                </v:shape>
                <w:control r:id="rId45" w:name="TextBox2494" w:shapeid="_x0000_i119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198" type="#_x0000_t75" style="width:11.8pt;height:12.9pt" o:ole="">
                  <v:imagedata r:id="rId6" o:title=""/>
                </v:shape>
                <w:control r:id="rId46" w:name="TextBox24104" w:shapeid="_x0000_i1198"/>
              </w:object>
            </w:r>
          </w:p>
          <w:p w:rsidR="00F41E7A" w:rsidRPr="00CE06AC" w:rsidRDefault="003A76A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ferentn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broj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gram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OTI</w:t>
            </w:r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proofErr w:type="gramEnd"/>
          </w:p>
          <w:p w:rsidR="00F41E7A" w:rsidRPr="00CE06AC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Datum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počet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ro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ženja</w:t>
            </w:r>
            <w:proofErr w:type="spellEnd"/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00" type="#_x0000_t75" style="width:11.8pt;height:12.9pt" o:ole="">
                  <v:imagedata r:id="rId6" o:title=""/>
                </v:shape>
                <w:control r:id="rId47" w:name="TextBox2412" w:shapeid="_x0000_i120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02" type="#_x0000_t75" style="width:11.8pt;height:12.9pt" o:ole="">
                  <v:imagedata r:id="rId6" o:title=""/>
                </v:shape>
                <w:control r:id="rId48" w:name="TextBox2445" w:shapeid="_x0000_i120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04" type="#_x0000_t75" style="width:11.8pt;height:12.9pt" o:ole="">
                  <v:imagedata r:id="rId6" o:title=""/>
                </v:shape>
                <w:control r:id="rId49" w:name="TextBox2455" w:shapeid="_x0000_i120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06" type="#_x0000_t75" style="width:11.8pt;height:12.9pt" o:ole="">
                  <v:imagedata r:id="rId6" o:title=""/>
                </v:shape>
                <w:control r:id="rId50" w:name="TextBox2465" w:shapeid="_x0000_i1206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08" type="#_x0000_t75" style="width:11.8pt;height:12.9pt" o:ole="">
                  <v:imagedata r:id="rId6" o:title=""/>
                </v:shape>
                <w:control r:id="rId51" w:name="TextBox2475" w:shapeid="_x0000_i120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10" type="#_x0000_t75" style="width:11.8pt;height:12.9pt" o:ole="">
                  <v:imagedata r:id="rId6" o:title=""/>
                </v:shape>
                <w:control r:id="rId52" w:name="TextBox2485" w:shapeid="_x0000_i1210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12" type="#_x0000_t75" style="width:11.8pt;height:12.9pt" o:ole="">
                  <v:imagedata r:id="rId6" o:title=""/>
                </v:shape>
                <w:control r:id="rId53" w:name="TextBox2495" w:shapeid="_x0000_i121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14" type="#_x0000_t75" style="width:11.8pt;height:12.9pt" o:ole="">
                  <v:imagedata r:id="rId6" o:title=""/>
                </v:shape>
                <w:control r:id="rId54" w:name="TextBox24105" w:shapeid="_x0000_i1214"/>
              </w:object>
            </w:r>
          </w:p>
          <w:p w:rsidR="00F41E7A" w:rsidRPr="00CE06AC" w:rsidRDefault="000D54CA" w:rsidP="00CE06AC">
            <w:pPr>
              <w:tabs>
                <w:tab w:val="right" w:leader="dot" w:pos="4368"/>
              </w:tabs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B51E79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E46584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</w:tr>
      <w:tr w:rsidR="00F41E7A" w:rsidRPr="00CE06AC" w:rsidTr="00EC59C6">
        <w:trPr>
          <w:gridBefore w:val="1"/>
          <w:wBefore w:w="10" w:type="pct"/>
          <w:trHeight w:val="1465"/>
        </w:trPr>
        <w:tc>
          <w:tcPr>
            <w:tcW w:w="4990" w:type="pct"/>
            <w:gridSpan w:val="3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F41E7A" w:rsidRPr="00CE06AC" w:rsidRDefault="00F41E7A" w:rsidP="00CE06AC">
            <w:pPr>
              <w:spacing w:before="60" w:after="6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12. </w:t>
            </w:r>
            <w:r w:rsid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TI</w:t>
            </w:r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zdata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drugim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licima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na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koja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se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dluke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dnose</w:t>
            </w:r>
            <w:proofErr w:type="spellEnd"/>
            <w:r w:rsidR="000D54CA" w:rsidRPr="000D54CA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(</w:t>
            </w:r>
            <w:r w:rsidRPr="00CE06AC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vertAlign w:val="superscript"/>
              </w:rPr>
              <w:t>*</w:t>
            </w:r>
            <w:r w:rsidRPr="00CE06AC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)</w:t>
            </w:r>
          </w:p>
          <w:p w:rsidR="00F41E7A" w:rsidRPr="00CE06AC" w:rsidRDefault="00ED3C23" w:rsidP="00CE06AC">
            <w:pPr>
              <w:spacing w:before="6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označit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da li je,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rema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vašem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saznanju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OTI</w:t>
            </w:r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za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identičn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ili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sličn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roizvod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već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izdat</w:t>
            </w:r>
            <w:r w:rsidR="007D07E7">
              <w:rPr>
                <w:rFonts w:ascii="Times New Roman" w:eastAsia="Times New Roman" w:hAnsi="Times New Roman"/>
                <w:sz w:val="20"/>
                <w:szCs w:val="24"/>
              </w:rPr>
              <w:t>a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drugim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licima</w:t>
            </w:r>
            <w:proofErr w:type="spellEnd"/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.</w:t>
            </w:r>
          </w:p>
          <w:p w:rsidR="00945256" w:rsidRPr="00CE06AC" w:rsidRDefault="000D54CA" w:rsidP="00CE06AC">
            <w:pPr>
              <w:tabs>
                <w:tab w:val="left" w:pos="264"/>
                <w:tab w:val="left" w:pos="2268"/>
              </w:tabs>
              <w:spacing w:before="60" w:after="6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</w:t>
            </w:r>
            <w:r w:rsidR="00945256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45256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945256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ne</w:t>
            </w:r>
            <w:r w:rsidR="00945256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45256"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</w:r>
            <w:r w:rsidR="00AC7CD5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="00DC10E0"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="00945256"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</w:p>
          <w:p w:rsidR="00F41E7A" w:rsidRPr="00CE06AC" w:rsidRDefault="00F41E7A" w:rsidP="00CE06AC">
            <w:pPr>
              <w:spacing w:before="60" w:after="6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</w:p>
          <w:p w:rsidR="00F41E7A" w:rsidRPr="00CE06AC" w:rsidRDefault="00ED3C23" w:rsidP="00CE06AC">
            <w:pPr>
              <w:spacing w:before="60" w:after="6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odgovor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tvrdan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da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navedet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jedinost</w:t>
            </w:r>
            <w:proofErr w:type="spellEnd"/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</w:tc>
      </w:tr>
      <w:tr w:rsidR="00F41E7A" w:rsidRPr="00CE06AC" w:rsidTr="00EC59C6">
        <w:trPr>
          <w:gridBefore w:val="1"/>
          <w:wBefore w:w="10" w:type="pct"/>
          <w:trHeight w:val="1499"/>
        </w:trPr>
        <w:tc>
          <w:tcPr>
            <w:tcW w:w="2495" w:type="pct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A0244" w:rsidRPr="00CE06AC" w:rsidRDefault="003A76A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ferentn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broj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gramStart"/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OTI</w:t>
            </w:r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proofErr w:type="gramEnd"/>
          </w:p>
          <w:p w:rsidR="001E427D" w:rsidRPr="00CE06AC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Datum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počet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ro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ženja</w:t>
            </w:r>
            <w:proofErr w:type="spellEnd"/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16" type="#_x0000_t75" style="width:11.8pt;height:12.9pt" o:ole="">
                  <v:imagedata r:id="rId6" o:title=""/>
                </v:shape>
                <w:control r:id="rId55" w:name="TextBox2413" w:shapeid="_x0000_i121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18" type="#_x0000_t75" style="width:11.8pt;height:12.9pt" o:ole="">
                  <v:imagedata r:id="rId6" o:title=""/>
                </v:shape>
                <w:control r:id="rId56" w:name="TextBox2446" w:shapeid="_x0000_i121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20" type="#_x0000_t75" style="width:11.8pt;height:12.9pt" o:ole="">
                  <v:imagedata r:id="rId6" o:title=""/>
                </v:shape>
                <w:control r:id="rId57" w:name="TextBox2456" w:shapeid="_x0000_i122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22" type="#_x0000_t75" style="width:11.8pt;height:12.9pt" o:ole="">
                  <v:imagedata r:id="rId6" o:title=""/>
                </v:shape>
                <w:control r:id="rId58" w:name="TextBox2466" w:shapeid="_x0000_i1222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24" type="#_x0000_t75" style="width:11.8pt;height:12.9pt" o:ole="">
                  <v:imagedata r:id="rId6" o:title=""/>
                </v:shape>
                <w:control r:id="rId59" w:name="TextBox2476" w:shapeid="_x0000_i122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26" type="#_x0000_t75" style="width:11.8pt;height:12.9pt" o:ole="">
                  <v:imagedata r:id="rId6" o:title=""/>
                </v:shape>
                <w:control r:id="rId60" w:name="TextBox2486" w:shapeid="_x0000_i1226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28" type="#_x0000_t75" style="width:11.8pt;height:12.9pt" o:ole="">
                  <v:imagedata r:id="rId6" o:title=""/>
                </v:shape>
                <w:control r:id="rId61" w:name="TextBox2496" w:shapeid="_x0000_i122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30" type="#_x0000_t75" style="width:11.8pt;height:12.9pt" o:ole="">
                  <v:imagedata r:id="rId6" o:title=""/>
                </v:shape>
                <w:control r:id="rId62" w:name="TextBox24106" w:shapeid="_x0000_i1230"/>
              </w:object>
            </w:r>
          </w:p>
          <w:p w:rsidR="00F41E7A" w:rsidRPr="00CE06AC" w:rsidRDefault="000D54CA" w:rsidP="00CE06AC">
            <w:pPr>
              <w:tabs>
                <w:tab w:val="right" w:leader="dot" w:pos="4377"/>
              </w:tabs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1E427D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1E427D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  <w:tc>
          <w:tcPr>
            <w:tcW w:w="2495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A0244" w:rsidRPr="00CE06AC" w:rsidRDefault="003A76A0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eferentn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broj</w:t>
            </w:r>
            <w:proofErr w:type="spellEnd"/>
            <w:r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="000D54CA">
              <w:rPr>
                <w:rFonts w:ascii="Times New Roman" w:eastAsia="Times New Roman" w:hAnsi="Times New Roman"/>
                <w:sz w:val="20"/>
                <w:szCs w:val="24"/>
              </w:rPr>
              <w:t>OTI</w:t>
            </w:r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1A0244" w:rsidRPr="00CE06AC" w:rsidRDefault="000D54CA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Datum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počet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rok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ženja</w:t>
            </w:r>
            <w:proofErr w:type="spellEnd"/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0D54CA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32" type="#_x0000_t75" style="width:11.8pt;height:12.9pt" o:ole="">
                  <v:imagedata r:id="rId6" o:title=""/>
                </v:shape>
                <w:control r:id="rId63" w:name="TextBox2414" w:shapeid="_x0000_i123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34" type="#_x0000_t75" style="width:11.8pt;height:12.9pt" o:ole="">
                  <v:imagedata r:id="rId6" o:title=""/>
                </v:shape>
                <w:control r:id="rId64" w:name="TextBox2447" w:shapeid="_x0000_i123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36" type="#_x0000_t75" style="width:11.8pt;height:12.9pt" o:ole="">
                  <v:imagedata r:id="rId6" o:title=""/>
                </v:shape>
                <w:control r:id="rId65" w:name="TextBox2457" w:shapeid="_x0000_i123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38" type="#_x0000_t75" style="width:11.8pt;height:12.9pt" o:ole="">
                  <v:imagedata r:id="rId6" o:title=""/>
                </v:shape>
                <w:control r:id="rId66" w:name="TextBox2467" w:shapeid="_x0000_i1238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40" type="#_x0000_t75" style="width:11.8pt;height:12.9pt" o:ole="">
                  <v:imagedata r:id="rId6" o:title=""/>
                </v:shape>
                <w:control r:id="rId67" w:name="TextBox2477" w:shapeid="_x0000_i124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42" type="#_x0000_t75" style="width:11.8pt;height:12.9pt" o:ole="">
                  <v:imagedata r:id="rId6" o:title=""/>
                </v:shape>
                <w:control r:id="rId68" w:name="TextBox2487" w:shapeid="_x0000_i1242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Pr="000D54CA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44" type="#_x0000_t75" style="width:11.8pt;height:12.9pt" o:ole="">
                  <v:imagedata r:id="rId6" o:title=""/>
                </v:shape>
                <w:control r:id="rId69" w:name="TextBox2497" w:shapeid="_x0000_i1244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46" type="#_x0000_t75" style="width:11.8pt;height:12.9pt" o:ole="">
                  <v:imagedata r:id="rId6" o:title=""/>
                </v:shape>
                <w:control r:id="rId70" w:name="TextBox24107" w:shapeid="_x0000_i1246"/>
              </w:object>
            </w:r>
          </w:p>
          <w:p w:rsidR="00F41E7A" w:rsidRPr="00CE06AC" w:rsidRDefault="000D54CA" w:rsidP="00CE06AC">
            <w:pPr>
              <w:tabs>
                <w:tab w:val="right" w:leader="dot" w:pos="4368"/>
              </w:tabs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oznaka</w:t>
            </w:r>
            <w:proofErr w:type="spellEnd"/>
            <w:r w:rsidR="001A0244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  <w:r w:rsidR="00A5620E"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</w:p>
        </w:tc>
      </w:tr>
      <w:tr w:rsidR="00F41E7A" w:rsidRPr="00CE06AC" w:rsidTr="001E427D">
        <w:trPr>
          <w:gridBefore w:val="1"/>
          <w:wBefore w:w="10" w:type="pct"/>
          <w:trHeight w:val="2021"/>
        </w:trPr>
        <w:tc>
          <w:tcPr>
            <w:tcW w:w="4990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F41E7A" w:rsidRPr="00CE06AC" w:rsidRDefault="00F41E7A" w:rsidP="00CE06AC">
            <w:pPr>
              <w:spacing w:before="60" w:after="12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13. </w:t>
            </w:r>
            <w:r w:rsidR="00ED3C23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Datum </w:t>
            </w:r>
            <w:proofErr w:type="spellStart"/>
            <w:r w:rsidR="00ED3C23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</w:t>
            </w:r>
            <w:proofErr w:type="spellEnd"/>
            <w:r w:rsidR="00ED3C23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="00ED3C23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otpis</w:t>
            </w:r>
            <w:proofErr w:type="spellEnd"/>
            <w:r w:rsidR="001045FB"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:</w:t>
            </w:r>
          </w:p>
          <w:p w:rsidR="00F41E7A" w:rsidRPr="00CE06AC" w:rsidRDefault="00ED3C23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Vaš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="003A76A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referentni</w:t>
            </w:r>
            <w:proofErr w:type="spellEnd"/>
            <w:r w:rsidR="003A76A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3A76A0" w:rsidRPr="00001824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broj</w:t>
            </w:r>
            <w:proofErr w:type="spellEnd"/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D658C9" w:rsidRPr="00CE06AC" w:rsidRDefault="00ED3C23" w:rsidP="00CE06AC">
            <w:pPr>
              <w:spacing w:before="120" w:after="12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tum</w:t>
            </w:r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  <w:p w:rsidR="00F35828" w:rsidRPr="00CE06AC" w:rsidRDefault="00ED3C23" w:rsidP="00CE06AC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godina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48" type="#_x0000_t75" style="width:11.8pt;height:12.9pt" o:ole="">
                  <v:imagedata r:id="rId6" o:title=""/>
                </v:shape>
                <w:control r:id="rId71" w:name="TextBox2415" w:shapeid="_x0000_i1248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50" type="#_x0000_t75" style="width:11.8pt;height:12.9pt" o:ole="">
                  <v:imagedata r:id="rId6" o:title=""/>
                </v:shape>
                <w:control r:id="rId72" w:name="TextBox2448" w:shapeid="_x0000_i125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52" type="#_x0000_t75" style="width:11.8pt;height:12.9pt" o:ole="">
                  <v:imagedata r:id="rId6" o:title=""/>
                </v:shape>
                <w:control r:id="rId73" w:name="TextBox2458" w:shapeid="_x0000_i1252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54" type="#_x0000_t75" style="width:11.8pt;height:12.9pt" o:ole="">
                  <v:imagedata r:id="rId6" o:title=""/>
                </v:shape>
                <w:control r:id="rId74" w:name="TextBox2468" w:shapeid="_x0000_i1254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mjesec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56" type="#_x0000_t75" style="width:11.8pt;height:12.9pt" o:ole="">
                  <v:imagedata r:id="rId6" o:title=""/>
                </v:shape>
                <w:control r:id="rId75" w:name="TextBox2478" w:shapeid="_x0000_i1256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58" type="#_x0000_t75" style="width:11.8pt;height:12.9pt" o:ole="">
                  <v:imagedata r:id="rId6" o:title=""/>
                </v:shape>
                <w:control r:id="rId76" w:name="TextBox2488" w:shapeid="_x0000_i1258"/>
              </w:object>
            </w:r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an</w:t>
            </w:r>
            <w:proofErr w:type="spellEnd"/>
            <w:r w:rsidR="00F35828"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60" type="#_x0000_t75" style="width:11.8pt;height:12.9pt" o:ole="">
                  <v:imagedata r:id="rId6" o:title=""/>
                </v:shape>
                <w:control r:id="rId77" w:name="TextBox2498" w:shapeid="_x0000_i1260"/>
              </w:object>
            </w:r>
            <w:r w:rsidR="00DC10E0" w:rsidRPr="00CE06AC">
              <w:rPr>
                <w:rFonts w:ascii="Times New Roman" w:eastAsia="Times New Roman" w:hAnsi="Times New Roman"/>
                <w:sz w:val="20"/>
                <w:szCs w:val="24"/>
              </w:rPr>
              <w:object w:dxaOrig="225" w:dyaOrig="225">
                <v:shape id="_x0000_i1262" type="#_x0000_t75" style="width:11.8pt;height:12.9pt" o:ole="">
                  <v:imagedata r:id="rId6" o:title=""/>
                </v:shape>
                <w:control r:id="rId78" w:name="TextBox24108" w:shapeid="_x0000_i1262"/>
              </w:object>
            </w:r>
          </w:p>
          <w:p w:rsidR="00F41E7A" w:rsidRPr="00CE06AC" w:rsidRDefault="00ED3C23" w:rsidP="00CE06AC">
            <w:pPr>
              <w:spacing w:before="120" w:after="12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Potpis</w:t>
            </w:r>
            <w:r w:rsidR="00F41E7A"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</w:tc>
      </w:tr>
      <w:tr w:rsidR="00F41E7A" w:rsidRPr="00CE06AC" w:rsidTr="00560791">
        <w:trPr>
          <w:gridBefore w:val="1"/>
          <w:wBefore w:w="10" w:type="pct"/>
          <w:trHeight w:val="3539"/>
        </w:trPr>
        <w:tc>
          <w:tcPr>
            <w:tcW w:w="499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F41E7A" w:rsidRPr="00CE06AC" w:rsidRDefault="00AB4CE7" w:rsidP="00CE06AC">
            <w:pPr>
              <w:spacing w:before="60" w:after="6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 službenu upotrebu</w:t>
            </w:r>
            <w:r w:rsidR="00F41E7A"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:</w:t>
            </w:r>
          </w:p>
        </w:tc>
      </w:tr>
    </w:tbl>
    <w:p w:rsidR="00764776" w:rsidRPr="00AB4CE7" w:rsidRDefault="00F41E7A" w:rsidP="00CE06AC">
      <w:pPr>
        <w:spacing w:before="300" w:after="0" w:line="240" w:lineRule="auto"/>
        <w:jc w:val="both"/>
        <w:rPr>
          <w:rFonts w:ascii="Times New Roman" w:eastAsia="Times New Roman" w:hAnsi="Times New Roman"/>
          <w:snapToGrid w:val="0"/>
          <w:sz w:val="24"/>
          <w:szCs w:val="24"/>
          <w:lang w:val="fr-FR"/>
        </w:rPr>
      </w:pPr>
      <w:r w:rsidRPr="00AB4CE7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 xml:space="preserve">(*) </w:t>
      </w:r>
      <w:r w:rsidR="00AB4CE7" w:rsidRPr="00AB4CE7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>ukoliko je potrebno više prostora, upotr</w:t>
      </w:r>
      <w:r w:rsidR="00AE194C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>ij</w:t>
      </w:r>
      <w:r w:rsidR="00AB4CE7" w:rsidRPr="00AB4CE7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 xml:space="preserve">ebiti </w:t>
      </w:r>
      <w:r w:rsidR="00776A4C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>dodatni</w:t>
      </w:r>
      <w:r w:rsidR="00AB4CE7" w:rsidRPr="00AB4CE7">
        <w:rPr>
          <w:rFonts w:ascii="Times New Roman" w:eastAsia="Times New Roman" w:hAnsi="Times New Roman"/>
          <w:i/>
          <w:snapToGrid w:val="0"/>
          <w:sz w:val="20"/>
          <w:szCs w:val="24"/>
          <w:lang w:val="fr-FR"/>
        </w:rPr>
        <w:t xml:space="preserve"> list papira.</w:t>
      </w:r>
    </w:p>
    <w:p w:rsidR="00AA3FE1" w:rsidRPr="00CE06AC" w:rsidRDefault="00AC7CD5" w:rsidP="00CE06AC">
      <w:pPr>
        <w:spacing w:before="300" w:after="0" w:line="240" w:lineRule="auto"/>
        <w:jc w:val="both"/>
        <w:rPr>
          <w:rFonts w:ascii="Times New Roman" w:eastAsia="Times New Roman" w:hAnsi="Times New Roman"/>
          <w:i/>
          <w:snapToGrid w:val="0"/>
          <w:sz w:val="20"/>
          <w:szCs w:val="24"/>
        </w:rPr>
      </w:pPr>
      <w:r>
        <w:rPr>
          <w:rFonts w:ascii="Times New Roman" w:eastAsia="Times New Roman" w:hAnsi="Times New Roman"/>
          <w:snapToGrid w:val="0"/>
          <w:sz w:val="20"/>
          <w:szCs w:val="24"/>
        </w:rPr>
        <w:pict w14:anchorId="646C6B08">
          <v:rect id="_x0000_i1119" style="width:45.8pt;height:2pt" o:hrpct="94" o:hralign="center" o:hrstd="t" o:hrnoshade="t" o:hr="t" fillcolor="black" stroked="f"/>
        </w:pict>
      </w:r>
    </w:p>
    <w:sectPr w:rsidR="00AA3FE1" w:rsidRPr="00CE06AC" w:rsidSect="00CE06AC">
      <w:headerReference w:type="even" r:id="rId79"/>
      <w:headerReference w:type="default" r:id="rId80"/>
      <w:footerReference w:type="even" r:id="rId81"/>
      <w:footerReference w:type="default" r:id="rId82"/>
      <w:headerReference w:type="first" r:id="rId83"/>
      <w:footerReference w:type="first" r:id="rId84"/>
      <w:pgSz w:w="11907" w:h="16839" w:code="9"/>
      <w:pgMar w:top="851" w:right="1080" w:bottom="11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705" w:rsidRDefault="00380705" w:rsidP="00F04C7B">
      <w:pPr>
        <w:spacing w:after="0" w:line="240" w:lineRule="auto"/>
      </w:pPr>
      <w:r>
        <w:separator/>
      </w:r>
    </w:p>
  </w:endnote>
  <w:endnote w:type="continuationSeparator" w:id="0">
    <w:p w:rsidR="00380705" w:rsidRDefault="00380705" w:rsidP="00F04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705" w:rsidRDefault="00380705" w:rsidP="00F04C7B">
      <w:pPr>
        <w:spacing w:after="0" w:line="240" w:lineRule="auto"/>
      </w:pPr>
      <w:r>
        <w:separator/>
      </w:r>
    </w:p>
  </w:footnote>
  <w:footnote w:type="continuationSeparator" w:id="0">
    <w:p w:rsidR="00380705" w:rsidRDefault="00380705" w:rsidP="00F04C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705" w:rsidRDefault="003807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LA0tDS0MDc2MTVW0lEKTi0uzszPAykwrgUAfcnGvCwAAAA="/>
  </w:docVars>
  <w:rsids>
    <w:rsidRoot w:val="00F41E7A"/>
    <w:rsid w:val="00001824"/>
    <w:rsid w:val="00002193"/>
    <w:rsid w:val="000266F8"/>
    <w:rsid w:val="000439A0"/>
    <w:rsid w:val="0007520F"/>
    <w:rsid w:val="00077982"/>
    <w:rsid w:val="000C0F3F"/>
    <w:rsid w:val="000D16AD"/>
    <w:rsid w:val="000D216D"/>
    <w:rsid w:val="000D54CA"/>
    <w:rsid w:val="000D7802"/>
    <w:rsid w:val="001045FB"/>
    <w:rsid w:val="001119A8"/>
    <w:rsid w:val="001273AC"/>
    <w:rsid w:val="00135B2E"/>
    <w:rsid w:val="001409DD"/>
    <w:rsid w:val="001928B4"/>
    <w:rsid w:val="001A0244"/>
    <w:rsid w:val="001A04AC"/>
    <w:rsid w:val="001A1B46"/>
    <w:rsid w:val="001B50DA"/>
    <w:rsid w:val="001D7899"/>
    <w:rsid w:val="001D7B8F"/>
    <w:rsid w:val="001E427D"/>
    <w:rsid w:val="002037A7"/>
    <w:rsid w:val="00215982"/>
    <w:rsid w:val="00226B02"/>
    <w:rsid w:val="0023666B"/>
    <w:rsid w:val="00252E4A"/>
    <w:rsid w:val="002B0441"/>
    <w:rsid w:val="002D2197"/>
    <w:rsid w:val="002D447F"/>
    <w:rsid w:val="002E042D"/>
    <w:rsid w:val="00375EA8"/>
    <w:rsid w:val="00380705"/>
    <w:rsid w:val="003823DE"/>
    <w:rsid w:val="003A76A0"/>
    <w:rsid w:val="003B547A"/>
    <w:rsid w:val="003C328A"/>
    <w:rsid w:val="003C56C8"/>
    <w:rsid w:val="003F7798"/>
    <w:rsid w:val="00407C5D"/>
    <w:rsid w:val="00417BC1"/>
    <w:rsid w:val="0044564F"/>
    <w:rsid w:val="004555B1"/>
    <w:rsid w:val="00455E8B"/>
    <w:rsid w:val="00483C52"/>
    <w:rsid w:val="0049038D"/>
    <w:rsid w:val="00492B40"/>
    <w:rsid w:val="004A3A45"/>
    <w:rsid w:val="004C6C69"/>
    <w:rsid w:val="004C6FF0"/>
    <w:rsid w:val="004D6D31"/>
    <w:rsid w:val="004F2B77"/>
    <w:rsid w:val="004F7D65"/>
    <w:rsid w:val="0052048D"/>
    <w:rsid w:val="005412F8"/>
    <w:rsid w:val="00541CBD"/>
    <w:rsid w:val="00560791"/>
    <w:rsid w:val="005673CE"/>
    <w:rsid w:val="00571FA2"/>
    <w:rsid w:val="005844AB"/>
    <w:rsid w:val="00590732"/>
    <w:rsid w:val="00595C44"/>
    <w:rsid w:val="005B1E54"/>
    <w:rsid w:val="005D165E"/>
    <w:rsid w:val="005D35C5"/>
    <w:rsid w:val="005D649B"/>
    <w:rsid w:val="005E3344"/>
    <w:rsid w:val="005E4795"/>
    <w:rsid w:val="005F61EE"/>
    <w:rsid w:val="00600F1E"/>
    <w:rsid w:val="00607278"/>
    <w:rsid w:val="00641517"/>
    <w:rsid w:val="00645F88"/>
    <w:rsid w:val="00651C28"/>
    <w:rsid w:val="00652D36"/>
    <w:rsid w:val="00653896"/>
    <w:rsid w:val="00656077"/>
    <w:rsid w:val="00690D40"/>
    <w:rsid w:val="006D03B0"/>
    <w:rsid w:val="006E27E3"/>
    <w:rsid w:val="006F308F"/>
    <w:rsid w:val="006F614D"/>
    <w:rsid w:val="00710BEF"/>
    <w:rsid w:val="00711E1E"/>
    <w:rsid w:val="007222A2"/>
    <w:rsid w:val="00732812"/>
    <w:rsid w:val="007401E3"/>
    <w:rsid w:val="007558BC"/>
    <w:rsid w:val="00764776"/>
    <w:rsid w:val="00772569"/>
    <w:rsid w:val="00776A4C"/>
    <w:rsid w:val="007A6505"/>
    <w:rsid w:val="007B5453"/>
    <w:rsid w:val="007D07E7"/>
    <w:rsid w:val="007D211C"/>
    <w:rsid w:val="007D2844"/>
    <w:rsid w:val="007F04D5"/>
    <w:rsid w:val="007F3283"/>
    <w:rsid w:val="00817DA9"/>
    <w:rsid w:val="008277BC"/>
    <w:rsid w:val="00845314"/>
    <w:rsid w:val="008B2937"/>
    <w:rsid w:val="008B7184"/>
    <w:rsid w:val="008D4A8C"/>
    <w:rsid w:val="008D7B56"/>
    <w:rsid w:val="008F2B83"/>
    <w:rsid w:val="00915F91"/>
    <w:rsid w:val="00925B12"/>
    <w:rsid w:val="00945256"/>
    <w:rsid w:val="00955273"/>
    <w:rsid w:val="00964A55"/>
    <w:rsid w:val="009907A0"/>
    <w:rsid w:val="009B249A"/>
    <w:rsid w:val="009B368D"/>
    <w:rsid w:val="009C022B"/>
    <w:rsid w:val="009E3A42"/>
    <w:rsid w:val="00A34890"/>
    <w:rsid w:val="00A37DB7"/>
    <w:rsid w:val="00A5620E"/>
    <w:rsid w:val="00A61E54"/>
    <w:rsid w:val="00A6570D"/>
    <w:rsid w:val="00A66990"/>
    <w:rsid w:val="00A862E1"/>
    <w:rsid w:val="00AA3FE1"/>
    <w:rsid w:val="00AB13C7"/>
    <w:rsid w:val="00AB4CE7"/>
    <w:rsid w:val="00AC11D8"/>
    <w:rsid w:val="00AC4ACB"/>
    <w:rsid w:val="00AC7CD5"/>
    <w:rsid w:val="00AD3B88"/>
    <w:rsid w:val="00AE194C"/>
    <w:rsid w:val="00AE28F9"/>
    <w:rsid w:val="00AE577A"/>
    <w:rsid w:val="00AF5310"/>
    <w:rsid w:val="00B07182"/>
    <w:rsid w:val="00B46AB9"/>
    <w:rsid w:val="00B51E79"/>
    <w:rsid w:val="00B908E4"/>
    <w:rsid w:val="00BA3795"/>
    <w:rsid w:val="00BE0BD5"/>
    <w:rsid w:val="00BE27B2"/>
    <w:rsid w:val="00BE2F62"/>
    <w:rsid w:val="00BE3FA4"/>
    <w:rsid w:val="00BE62C4"/>
    <w:rsid w:val="00BF62A1"/>
    <w:rsid w:val="00C056E2"/>
    <w:rsid w:val="00C2492B"/>
    <w:rsid w:val="00C706BC"/>
    <w:rsid w:val="00C73365"/>
    <w:rsid w:val="00CA5588"/>
    <w:rsid w:val="00CD0E56"/>
    <w:rsid w:val="00CD38E8"/>
    <w:rsid w:val="00CD6D64"/>
    <w:rsid w:val="00CD737F"/>
    <w:rsid w:val="00CE06AC"/>
    <w:rsid w:val="00CE66EE"/>
    <w:rsid w:val="00CF123F"/>
    <w:rsid w:val="00D11C45"/>
    <w:rsid w:val="00D36922"/>
    <w:rsid w:val="00D536F0"/>
    <w:rsid w:val="00D571AD"/>
    <w:rsid w:val="00D638F2"/>
    <w:rsid w:val="00D658C9"/>
    <w:rsid w:val="00D74520"/>
    <w:rsid w:val="00D80938"/>
    <w:rsid w:val="00DA62D8"/>
    <w:rsid w:val="00DC10E0"/>
    <w:rsid w:val="00DC1E94"/>
    <w:rsid w:val="00DC1FB5"/>
    <w:rsid w:val="00DC2925"/>
    <w:rsid w:val="00DC5450"/>
    <w:rsid w:val="00DD09B7"/>
    <w:rsid w:val="00DE6C90"/>
    <w:rsid w:val="00DE6FBD"/>
    <w:rsid w:val="00DF08EC"/>
    <w:rsid w:val="00DF5832"/>
    <w:rsid w:val="00DF6671"/>
    <w:rsid w:val="00E01550"/>
    <w:rsid w:val="00E10446"/>
    <w:rsid w:val="00E31445"/>
    <w:rsid w:val="00E46584"/>
    <w:rsid w:val="00E5070E"/>
    <w:rsid w:val="00E73417"/>
    <w:rsid w:val="00EC59C6"/>
    <w:rsid w:val="00ED3C23"/>
    <w:rsid w:val="00ED6409"/>
    <w:rsid w:val="00EE085F"/>
    <w:rsid w:val="00F02903"/>
    <w:rsid w:val="00F04C7B"/>
    <w:rsid w:val="00F05B36"/>
    <w:rsid w:val="00F17F9B"/>
    <w:rsid w:val="00F34B44"/>
    <w:rsid w:val="00F35828"/>
    <w:rsid w:val="00F41E7A"/>
    <w:rsid w:val="00F5000E"/>
    <w:rsid w:val="00F64266"/>
    <w:rsid w:val="00F70571"/>
    <w:rsid w:val="00F74FCB"/>
    <w:rsid w:val="00F81EF9"/>
    <w:rsid w:val="00F84E6D"/>
    <w:rsid w:val="00FC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0417"/>
    <o:shapelayout v:ext="edit">
      <o:idmap v:ext="edit" data="1"/>
    </o:shapelayout>
  </w:shapeDefaults>
  <w:decimalSymbol w:val="."/>
  <w:listSeparator w:val=","/>
  <w14:docId w14:val="461564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1E7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0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04C7B"/>
  </w:style>
  <w:style w:type="paragraph" w:styleId="Footer">
    <w:name w:val="footer"/>
    <w:basedOn w:val="Normal"/>
    <w:link w:val="FooterChar"/>
    <w:uiPriority w:val="99"/>
    <w:semiHidden/>
    <w:unhideWhenUsed/>
    <w:rsid w:val="00F0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04C7B"/>
  </w:style>
  <w:style w:type="character" w:styleId="CommentReference">
    <w:name w:val="annotation reference"/>
    <w:basedOn w:val="DefaultParagraphFont"/>
    <w:uiPriority w:val="99"/>
    <w:semiHidden/>
    <w:unhideWhenUsed/>
    <w:rsid w:val="009C0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2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022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2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20.xml"/><Relationship Id="rId21" Type="http://schemas.openxmlformats.org/officeDocument/2006/relationships/control" Target="activeX/activeX15.xml"/><Relationship Id="rId42" Type="http://schemas.openxmlformats.org/officeDocument/2006/relationships/control" Target="activeX/activeX36.xml"/><Relationship Id="rId47" Type="http://schemas.openxmlformats.org/officeDocument/2006/relationships/control" Target="activeX/activeX41.xml"/><Relationship Id="rId63" Type="http://schemas.openxmlformats.org/officeDocument/2006/relationships/control" Target="activeX/activeX57.xml"/><Relationship Id="rId68" Type="http://schemas.openxmlformats.org/officeDocument/2006/relationships/control" Target="activeX/activeX62.xml"/><Relationship Id="rId84" Type="http://schemas.openxmlformats.org/officeDocument/2006/relationships/footer" Target="footer3.xml"/><Relationship Id="rId16" Type="http://schemas.openxmlformats.org/officeDocument/2006/relationships/control" Target="activeX/activeX10.xml"/><Relationship Id="rId11" Type="http://schemas.openxmlformats.org/officeDocument/2006/relationships/control" Target="activeX/activeX5.xml"/><Relationship Id="rId32" Type="http://schemas.openxmlformats.org/officeDocument/2006/relationships/control" Target="activeX/activeX26.xml"/><Relationship Id="rId37" Type="http://schemas.openxmlformats.org/officeDocument/2006/relationships/control" Target="activeX/activeX31.xml"/><Relationship Id="rId53" Type="http://schemas.openxmlformats.org/officeDocument/2006/relationships/control" Target="activeX/activeX47.xml"/><Relationship Id="rId58" Type="http://schemas.openxmlformats.org/officeDocument/2006/relationships/control" Target="activeX/activeX52.xml"/><Relationship Id="rId74" Type="http://schemas.openxmlformats.org/officeDocument/2006/relationships/control" Target="activeX/activeX68.xml"/><Relationship Id="rId79" Type="http://schemas.openxmlformats.org/officeDocument/2006/relationships/header" Target="header1.xml"/><Relationship Id="rId5" Type="http://schemas.openxmlformats.org/officeDocument/2006/relationships/endnotes" Target="endnotes.xml"/><Relationship Id="rId19" Type="http://schemas.openxmlformats.org/officeDocument/2006/relationships/control" Target="activeX/activeX1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control" Target="activeX/activeX24.xml"/><Relationship Id="rId35" Type="http://schemas.openxmlformats.org/officeDocument/2006/relationships/control" Target="activeX/activeX29.xml"/><Relationship Id="rId43" Type="http://schemas.openxmlformats.org/officeDocument/2006/relationships/control" Target="activeX/activeX37.xml"/><Relationship Id="rId48" Type="http://schemas.openxmlformats.org/officeDocument/2006/relationships/control" Target="activeX/activeX42.xml"/><Relationship Id="rId56" Type="http://schemas.openxmlformats.org/officeDocument/2006/relationships/control" Target="activeX/activeX50.xml"/><Relationship Id="rId64" Type="http://schemas.openxmlformats.org/officeDocument/2006/relationships/control" Target="activeX/activeX58.xml"/><Relationship Id="rId69" Type="http://schemas.openxmlformats.org/officeDocument/2006/relationships/control" Target="activeX/activeX63.xml"/><Relationship Id="rId77" Type="http://schemas.openxmlformats.org/officeDocument/2006/relationships/control" Target="activeX/activeX71.xml"/><Relationship Id="rId8" Type="http://schemas.openxmlformats.org/officeDocument/2006/relationships/control" Target="activeX/activeX2.xml"/><Relationship Id="rId51" Type="http://schemas.openxmlformats.org/officeDocument/2006/relationships/control" Target="activeX/activeX45.xml"/><Relationship Id="rId72" Type="http://schemas.openxmlformats.org/officeDocument/2006/relationships/control" Target="activeX/activeX66.xml"/><Relationship Id="rId80" Type="http://schemas.openxmlformats.org/officeDocument/2006/relationships/header" Target="header2.xml"/><Relationship Id="rId85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33" Type="http://schemas.openxmlformats.org/officeDocument/2006/relationships/control" Target="activeX/activeX27.xml"/><Relationship Id="rId38" Type="http://schemas.openxmlformats.org/officeDocument/2006/relationships/control" Target="activeX/activeX32.xml"/><Relationship Id="rId46" Type="http://schemas.openxmlformats.org/officeDocument/2006/relationships/control" Target="activeX/activeX40.xml"/><Relationship Id="rId59" Type="http://schemas.openxmlformats.org/officeDocument/2006/relationships/control" Target="activeX/activeX53.xml"/><Relationship Id="rId67" Type="http://schemas.openxmlformats.org/officeDocument/2006/relationships/control" Target="activeX/activeX61.xml"/><Relationship Id="rId20" Type="http://schemas.openxmlformats.org/officeDocument/2006/relationships/control" Target="activeX/activeX14.xml"/><Relationship Id="rId41" Type="http://schemas.openxmlformats.org/officeDocument/2006/relationships/control" Target="activeX/activeX35.xml"/><Relationship Id="rId54" Type="http://schemas.openxmlformats.org/officeDocument/2006/relationships/control" Target="activeX/activeX48.xml"/><Relationship Id="rId62" Type="http://schemas.openxmlformats.org/officeDocument/2006/relationships/control" Target="activeX/activeX56.xml"/><Relationship Id="rId70" Type="http://schemas.openxmlformats.org/officeDocument/2006/relationships/control" Target="activeX/activeX64.xml"/><Relationship Id="rId75" Type="http://schemas.openxmlformats.org/officeDocument/2006/relationships/control" Target="activeX/activeX69.xml"/><Relationship Id="rId83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36" Type="http://schemas.openxmlformats.org/officeDocument/2006/relationships/control" Target="activeX/activeX30.xml"/><Relationship Id="rId49" Type="http://schemas.openxmlformats.org/officeDocument/2006/relationships/control" Target="activeX/activeX43.xml"/><Relationship Id="rId57" Type="http://schemas.openxmlformats.org/officeDocument/2006/relationships/control" Target="activeX/activeX51.xml"/><Relationship Id="rId10" Type="http://schemas.openxmlformats.org/officeDocument/2006/relationships/control" Target="activeX/activeX4.xml"/><Relationship Id="rId31" Type="http://schemas.openxmlformats.org/officeDocument/2006/relationships/control" Target="activeX/activeX25.xml"/><Relationship Id="rId44" Type="http://schemas.openxmlformats.org/officeDocument/2006/relationships/control" Target="activeX/activeX38.xml"/><Relationship Id="rId52" Type="http://schemas.openxmlformats.org/officeDocument/2006/relationships/control" Target="activeX/activeX46.xml"/><Relationship Id="rId60" Type="http://schemas.openxmlformats.org/officeDocument/2006/relationships/control" Target="activeX/activeX54.xml"/><Relationship Id="rId65" Type="http://schemas.openxmlformats.org/officeDocument/2006/relationships/control" Target="activeX/activeX59.xml"/><Relationship Id="rId73" Type="http://schemas.openxmlformats.org/officeDocument/2006/relationships/control" Target="activeX/activeX67.xml"/><Relationship Id="rId78" Type="http://schemas.openxmlformats.org/officeDocument/2006/relationships/control" Target="activeX/activeX72.xml"/><Relationship Id="rId81" Type="http://schemas.openxmlformats.org/officeDocument/2006/relationships/footer" Target="footer1.xml"/><Relationship Id="rId86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control" Target="activeX/activeX3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39" Type="http://schemas.openxmlformats.org/officeDocument/2006/relationships/control" Target="activeX/activeX33.xml"/><Relationship Id="rId34" Type="http://schemas.openxmlformats.org/officeDocument/2006/relationships/control" Target="activeX/activeX28.xml"/><Relationship Id="rId50" Type="http://schemas.openxmlformats.org/officeDocument/2006/relationships/control" Target="activeX/activeX44.xml"/><Relationship Id="rId55" Type="http://schemas.openxmlformats.org/officeDocument/2006/relationships/control" Target="activeX/activeX49.xml"/><Relationship Id="rId76" Type="http://schemas.openxmlformats.org/officeDocument/2006/relationships/control" Target="activeX/activeX70.xml"/><Relationship Id="rId7" Type="http://schemas.openxmlformats.org/officeDocument/2006/relationships/control" Target="activeX/activeX1.xml"/><Relationship Id="rId71" Type="http://schemas.openxmlformats.org/officeDocument/2006/relationships/control" Target="activeX/activeX65.xml"/><Relationship Id="rId2" Type="http://schemas.openxmlformats.org/officeDocument/2006/relationships/settings" Target="settings.xml"/><Relationship Id="rId29" Type="http://schemas.openxmlformats.org/officeDocument/2006/relationships/control" Target="activeX/activeX23.xml"/><Relationship Id="rId24" Type="http://schemas.openxmlformats.org/officeDocument/2006/relationships/control" Target="activeX/activeX18.xml"/><Relationship Id="rId40" Type="http://schemas.openxmlformats.org/officeDocument/2006/relationships/control" Target="activeX/activeX34.xml"/><Relationship Id="rId45" Type="http://schemas.openxmlformats.org/officeDocument/2006/relationships/control" Target="activeX/activeX39.xml"/><Relationship Id="rId66" Type="http://schemas.openxmlformats.org/officeDocument/2006/relationships/control" Target="activeX/activeX60.xml"/><Relationship Id="rId61" Type="http://schemas.openxmlformats.org/officeDocument/2006/relationships/control" Target="activeX/activeX55.xml"/><Relationship Id="rId82" Type="http://schemas.openxmlformats.org/officeDocument/2006/relationships/footer" Target="footer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24T07:14:00Z</dcterms:created>
  <dcterms:modified xsi:type="dcterms:W3CDTF">2025-10-06T11:13:00Z</dcterms:modified>
</cp:coreProperties>
</file>